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Default="002E15C3" w:rsidP="006E2055">
      <w:pPr>
        <w:spacing w:line="280" w:lineRule="auto"/>
      </w:pPr>
      <w:bookmarkStart w:id="0" w:name="_GoBack"/>
      <w:bookmarkEnd w:id="0"/>
      <w:r w:rsidRPr="006E2055">
        <w:rPr>
          <w:lang w:val="es-ES_tradnl"/>
        </w:rPr>
        <w:t>Aviso público</w:t>
      </w:r>
    </w:p>
    <w:p w:rsidR="003A563D" w:rsidRDefault="002E15C3" w:rsidP="0062350B">
      <w:pPr>
        <w:spacing w:line="280" w:lineRule="auto"/>
      </w:pPr>
      <w:r w:rsidRPr="0062350B">
        <w:rPr>
          <w:lang w:val="es-ES_tradnl"/>
        </w:rPr>
        <w:t>El Departamento del Medio Ambiente de Nuevo México (Departament</w:t>
      </w:r>
      <w:r w:rsidR="0062350B" w:rsidRPr="0062350B">
        <w:rPr>
          <w:lang w:val="es-ES_tradnl"/>
        </w:rPr>
        <w:t>o) ha recibido una solicitud de licencia para</w:t>
      </w:r>
      <w:r w:rsidRPr="0062350B">
        <w:rPr>
          <w:lang w:val="es-ES_tradnl"/>
        </w:rPr>
        <w:t xml:space="preserve"> materiales radioactivos de</w:t>
      </w:r>
      <w:r w:rsidR="0062350B" w:rsidRPr="0062350B">
        <w:rPr>
          <w:lang w:val="es-ES_tradnl"/>
        </w:rPr>
        <w:t xml:space="preserve"> parte de</w:t>
      </w:r>
      <w:r w:rsidR="00A45861">
        <w:rPr>
          <w:lang w:val="es-ES_tradnl"/>
        </w:rPr>
        <w:t xml:space="preserve"> </w:t>
      </w:r>
      <w:bookmarkStart w:id="1" w:name="_Hlk530120055"/>
      <w:proofErr w:type="spellStart"/>
      <w:r w:rsidR="00585291">
        <w:t>iina</w:t>
      </w:r>
      <w:proofErr w:type="spellEnd"/>
      <w:r w:rsidR="00585291">
        <w:t xml:space="preserve"> </w:t>
      </w:r>
      <w:proofErr w:type="spellStart"/>
      <w:r w:rsidR="00585291">
        <w:t>ba</w:t>
      </w:r>
      <w:proofErr w:type="spellEnd"/>
      <w:r w:rsidR="00585291">
        <w:t>, Inc.</w:t>
      </w:r>
      <w:r w:rsidR="00834576">
        <w:t xml:space="preserve"> </w:t>
      </w:r>
      <w:bookmarkEnd w:id="1"/>
      <w:r w:rsidRPr="0062350B">
        <w:rPr>
          <w:lang w:val="es-ES_tradnl"/>
        </w:rPr>
        <w:t>para el almacenamiento y el us</w:t>
      </w:r>
      <w:bookmarkStart w:id="2" w:name="_Hlk530120037"/>
      <w:r w:rsidR="00585291">
        <w:rPr>
          <w:lang w:val="es-ES_tradnl"/>
        </w:rPr>
        <w:t>o de materiales radioactivos en 1812 Schofield Lane, Farmington, NM 87401</w:t>
      </w:r>
      <w:r w:rsidR="00A45861">
        <w:rPr>
          <w:lang w:val="es-ES_tradnl"/>
        </w:rPr>
        <w:t>.</w:t>
      </w:r>
      <w:bookmarkEnd w:id="2"/>
    </w:p>
    <w:p w:rsidR="003A563D" w:rsidRDefault="002E15C3" w:rsidP="0062350B">
      <w:pPr>
        <w:spacing w:line="280" w:lineRule="auto"/>
      </w:pPr>
      <w:r w:rsidRPr="0062350B">
        <w:rPr>
          <w:lang w:val="es-ES_tradnl"/>
        </w:rPr>
        <w:t xml:space="preserve">Durante la primera parte del período de evaluación, el Departamento examinará </w:t>
      </w:r>
      <w:r w:rsidR="0062350B" w:rsidRPr="0062350B">
        <w:rPr>
          <w:lang w:val="es-ES_tradnl"/>
        </w:rPr>
        <w:t xml:space="preserve">la </w:t>
      </w:r>
      <w:r w:rsidR="0062350B" w:rsidRPr="00764B61">
        <w:rPr>
          <w:lang w:val="es-ES_tradnl"/>
        </w:rPr>
        <w:t xml:space="preserve">solicitud y </w:t>
      </w:r>
      <w:r w:rsidR="00377E07" w:rsidRPr="00764B61">
        <w:rPr>
          <w:lang w:val="es-ES_tradnl"/>
        </w:rPr>
        <w:t>emitirá</w:t>
      </w:r>
      <w:r w:rsidR="0062350B" w:rsidRPr="00764B61">
        <w:rPr>
          <w:lang w:val="es-ES_tradnl"/>
        </w:rPr>
        <w:t xml:space="preserve"> </w:t>
      </w:r>
      <w:r w:rsidR="0062350B" w:rsidRPr="0062350B">
        <w:rPr>
          <w:lang w:val="es-ES_tradnl"/>
        </w:rPr>
        <w:t>sus comentarios</w:t>
      </w:r>
      <w:r w:rsidRPr="0062350B">
        <w:rPr>
          <w:lang w:val="es-ES_tradnl"/>
        </w:rPr>
        <w:t>. El Departamento podrá, a su criterio, contratar a consultores para ayudar en su evaluación de la solicitud.</w:t>
      </w:r>
      <w:r w:rsidR="003A563D">
        <w:t xml:space="preserve"> </w:t>
      </w:r>
      <w:r w:rsidRPr="0062350B">
        <w:rPr>
          <w:lang w:val="es-ES_tradnl"/>
        </w:rPr>
        <w:t xml:space="preserve">Los comentarios y las preguntas pertinentes que </w:t>
      </w:r>
      <w:r w:rsidR="0062350B" w:rsidRPr="0062350B">
        <w:rPr>
          <w:lang w:val="es-ES_tradnl"/>
        </w:rPr>
        <w:t>el Departamento reciba de diferentes</w:t>
      </w:r>
      <w:r w:rsidRPr="0062350B">
        <w:rPr>
          <w:lang w:val="es-ES_tradnl"/>
        </w:rPr>
        <w:t xml:space="preserve"> agencias y partes interesadas serán env</w:t>
      </w:r>
      <w:r w:rsidR="0062350B" w:rsidRPr="0062350B">
        <w:rPr>
          <w:lang w:val="es-ES_tradnl"/>
        </w:rPr>
        <w:t xml:space="preserve">iados al solicitante para que emita </w:t>
      </w:r>
      <w:r w:rsidRPr="0062350B">
        <w:rPr>
          <w:lang w:val="es-ES_tradnl"/>
        </w:rPr>
        <w:t>una respuesta.</w:t>
      </w:r>
      <w:r w:rsidR="003A563D">
        <w:t xml:space="preserve"> </w:t>
      </w:r>
      <w:r w:rsidRPr="0062350B">
        <w:rPr>
          <w:lang w:val="es-ES_tradnl"/>
        </w:rPr>
        <w:t xml:space="preserve">La correspondencia asociada a la solicitud estará archivada en la Oficina de </w:t>
      </w:r>
      <w:r w:rsidR="0062350B" w:rsidRPr="0062350B">
        <w:rPr>
          <w:lang w:val="es-ES_tradnl"/>
        </w:rPr>
        <w:t>Control de la Radiación y</w:t>
      </w:r>
      <w:r w:rsidRPr="0062350B">
        <w:rPr>
          <w:lang w:val="es-ES_tradnl"/>
        </w:rPr>
        <w:t xml:space="preserve"> a disposición del solicitante y</w:t>
      </w:r>
      <w:r w:rsidR="0062350B" w:rsidRPr="0062350B">
        <w:rPr>
          <w:lang w:val="es-ES_tradnl"/>
        </w:rPr>
        <w:t xml:space="preserve"> de</w:t>
      </w:r>
      <w:r w:rsidRPr="0062350B">
        <w:rPr>
          <w:lang w:val="es-ES_tradnl"/>
        </w:rPr>
        <w:t xml:space="preserve"> cualquier otra parte interesada para su inspección. 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El Departamento analizará detenidame</w:t>
      </w:r>
      <w:r w:rsidR="00CA3ED3" w:rsidRPr="00CA3ED3">
        <w:rPr>
          <w:lang w:val="es-ES_tradnl"/>
        </w:rPr>
        <w:t>nte la solicitud de la licencia.</w:t>
      </w:r>
      <w:r w:rsidR="0088045A">
        <w:rPr>
          <w:lang w:val="es-ES_tradnl"/>
        </w:rPr>
        <w:t xml:space="preserve"> </w:t>
      </w:r>
      <w:r w:rsidRPr="00CA3ED3">
        <w:rPr>
          <w:lang w:val="es-ES_tradnl"/>
        </w:rPr>
        <w:t>Durante este análisis, la solicitud será examina</w:t>
      </w:r>
      <w:r w:rsidR="00CA3ED3" w:rsidRPr="00CA3ED3">
        <w:rPr>
          <w:lang w:val="es-ES_tradnl"/>
        </w:rPr>
        <w:t>da para verificar que no existe</w:t>
      </w:r>
      <w:r w:rsidRPr="00CA3ED3">
        <w:rPr>
          <w:lang w:val="es-ES_tradnl"/>
        </w:rPr>
        <w:t>n defic</w:t>
      </w:r>
      <w:r w:rsidR="00CA3ED3" w:rsidRPr="00CA3ED3">
        <w:rPr>
          <w:lang w:val="es-ES_tradnl"/>
        </w:rPr>
        <w:t>iencias, que la solicitud cumple</w:t>
      </w:r>
      <w:r w:rsidRPr="00CA3ED3">
        <w:rPr>
          <w:lang w:val="es-ES_tradnl"/>
        </w:rPr>
        <w:t xml:space="preserve"> con todos los requisitos correspondientes y que </w:t>
      </w:r>
      <w:r w:rsidR="00CA3ED3" w:rsidRPr="00CA3ED3">
        <w:rPr>
          <w:lang w:val="es-ES_tradnl"/>
        </w:rPr>
        <w:t xml:space="preserve">no hay </w:t>
      </w:r>
      <w:r w:rsidRPr="00CA3ED3">
        <w:rPr>
          <w:lang w:val="es-ES_tradnl"/>
        </w:rPr>
        <w:t>motivo para</w:t>
      </w:r>
      <w:r w:rsidR="00377E07">
        <w:rPr>
          <w:lang w:val="es-ES_tradnl"/>
        </w:rPr>
        <w:t xml:space="preserve"> creer que la operación</w:t>
      </w:r>
      <w:r w:rsidR="00377E07" w:rsidRPr="005D249B">
        <w:rPr>
          <w:lang w:val="es-ES_tradnl"/>
        </w:rPr>
        <w:t xml:space="preserve"> violará</w:t>
      </w:r>
      <w:r w:rsidRPr="005D249B">
        <w:rPr>
          <w:lang w:val="es-ES_tradnl"/>
        </w:rPr>
        <w:t xml:space="preserve"> </w:t>
      </w:r>
      <w:r w:rsidRPr="00CA3ED3">
        <w:rPr>
          <w:lang w:val="es-ES_tradnl"/>
        </w:rPr>
        <w:t>alguna ley o reglamentación.</w:t>
      </w:r>
      <w:r w:rsidR="003A563D">
        <w:t xml:space="preserve"> </w:t>
      </w:r>
      <w:r w:rsidRPr="00CA3ED3">
        <w:rPr>
          <w:lang w:val="es-ES_tradnl"/>
        </w:rPr>
        <w:t>Si el Departamento está satisfecho</w:t>
      </w:r>
      <w:r w:rsidR="00CA3ED3" w:rsidRPr="00CA3ED3">
        <w:rPr>
          <w:lang w:val="es-ES_tradnl"/>
        </w:rPr>
        <w:t xml:space="preserve"> al respecto</w:t>
      </w:r>
      <w:r w:rsidRPr="00CA3ED3">
        <w:rPr>
          <w:lang w:val="es-ES_tradnl"/>
        </w:rPr>
        <w:t>, emitirá una Licencia para Mater</w:t>
      </w:r>
      <w:r w:rsidR="00CA3ED3" w:rsidRPr="00CA3ED3">
        <w:rPr>
          <w:lang w:val="es-ES_tradnl"/>
        </w:rPr>
        <w:t>iales Radioactivos renovable</w:t>
      </w:r>
      <w:r w:rsidRPr="00CA3ED3">
        <w:rPr>
          <w:lang w:val="es-ES_tradnl"/>
        </w:rPr>
        <w:t xml:space="preserve"> válida por cinco años. 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Las actividades de todos los titulares de licencias son periódicamente inspeccionada</w:t>
      </w:r>
      <w:r w:rsidR="00CA3ED3" w:rsidRPr="00CA3ED3">
        <w:rPr>
          <w:lang w:val="es-ES_tradnl"/>
        </w:rPr>
        <w:t>s para verificar que cumplen</w:t>
      </w:r>
      <w:r w:rsidRPr="00CA3ED3">
        <w:rPr>
          <w:lang w:val="es-ES_tradnl"/>
        </w:rPr>
        <w:t xml:space="preserve"> con los reglamentos y las condiciones de las licencias. 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La solicitud está a di</w:t>
      </w:r>
      <w:r w:rsidR="00CA3ED3" w:rsidRPr="00CA3ED3">
        <w:rPr>
          <w:lang w:val="es-ES_tradnl"/>
        </w:rPr>
        <w:t>sposición de los interesados para su revisión</w:t>
      </w:r>
      <w:r w:rsidRPr="00CA3ED3">
        <w:rPr>
          <w:lang w:val="es-ES_tradnl"/>
        </w:rPr>
        <w:t xml:space="preserve"> en la siguiente dirección:</w:t>
      </w:r>
    </w:p>
    <w:p w:rsidR="00AD7AC7" w:rsidRPr="00AD7AC7" w:rsidRDefault="00AD7AC7" w:rsidP="00AD7AC7">
      <w:pPr>
        <w:spacing w:after="0" w:line="280" w:lineRule="auto"/>
      </w:pPr>
      <w:r w:rsidRPr="00AD7AC7">
        <w:t>The New Mexico Environment Department</w:t>
      </w:r>
    </w:p>
    <w:p w:rsidR="003A563D" w:rsidRDefault="00AD7AC7" w:rsidP="00CA3ED3">
      <w:pPr>
        <w:spacing w:after="0" w:line="280" w:lineRule="auto"/>
      </w:pPr>
      <w:r>
        <w:rPr>
          <w:lang w:val="es-ES_tradnl"/>
        </w:rPr>
        <w:t>(</w:t>
      </w:r>
      <w:r w:rsidR="002E15C3" w:rsidRPr="00CA3ED3">
        <w:rPr>
          <w:lang w:val="es-ES_tradnl"/>
        </w:rPr>
        <w:t>Departamento del Medio Ambiente de Nuevo México</w:t>
      </w:r>
      <w:r>
        <w:rPr>
          <w:lang w:val="es-ES_tradnl"/>
        </w:rPr>
        <w:t>)</w:t>
      </w:r>
    </w:p>
    <w:p w:rsidR="00AD7AC7" w:rsidRPr="00AD7AC7" w:rsidRDefault="00AD7AC7" w:rsidP="00AD7AC7">
      <w:pPr>
        <w:spacing w:after="0" w:line="280" w:lineRule="auto"/>
      </w:pPr>
      <w:r w:rsidRPr="00AD7AC7">
        <w:t>Radiation Control Bureau</w:t>
      </w:r>
    </w:p>
    <w:p w:rsidR="003A563D" w:rsidRDefault="00AD7AC7" w:rsidP="00CA3ED3">
      <w:pPr>
        <w:spacing w:after="0" w:line="280" w:lineRule="auto"/>
      </w:pPr>
      <w:r>
        <w:rPr>
          <w:lang w:val="es-ES_tradnl"/>
        </w:rPr>
        <w:t>(</w:t>
      </w:r>
      <w:r w:rsidR="002E15C3" w:rsidRPr="00CA3ED3">
        <w:rPr>
          <w:lang w:val="es-ES_tradnl"/>
        </w:rPr>
        <w:t>Oficina de Control de la Radiación</w:t>
      </w:r>
      <w:r>
        <w:rPr>
          <w:lang w:val="es-ES_tradnl"/>
        </w:rPr>
        <w:t>)</w:t>
      </w:r>
    </w:p>
    <w:p w:rsidR="003A563D" w:rsidRDefault="002E15C3" w:rsidP="00CA3ED3">
      <w:pPr>
        <w:spacing w:after="0" w:line="280" w:lineRule="auto"/>
      </w:pPr>
      <w:r w:rsidRPr="00CA3ED3">
        <w:rPr>
          <w:lang w:val="es-ES_tradnl"/>
        </w:rPr>
        <w:t>1100 St. Francis Dr. Suite 2022</w:t>
      </w:r>
    </w:p>
    <w:p w:rsidR="003A563D" w:rsidRDefault="002E15C3" w:rsidP="00CA3ED3">
      <w:pPr>
        <w:spacing w:after="0" w:line="280" w:lineRule="auto"/>
      </w:pPr>
      <w:r w:rsidRPr="00CA3ED3">
        <w:rPr>
          <w:lang w:val="es-ES_tradnl"/>
        </w:rPr>
        <w:t>P.O.</w:t>
      </w:r>
      <w:r w:rsidR="003A563D">
        <w:t xml:space="preserve"> </w:t>
      </w:r>
      <w:r w:rsidRPr="00CA3ED3">
        <w:rPr>
          <w:lang w:val="es-ES_tradnl"/>
        </w:rPr>
        <w:t>Box 5469</w:t>
      </w:r>
    </w:p>
    <w:p w:rsidR="003A563D" w:rsidRDefault="002E15C3" w:rsidP="00CA3ED3">
      <w:pPr>
        <w:spacing w:after="0" w:line="280" w:lineRule="auto"/>
      </w:pPr>
      <w:r w:rsidRPr="00CA3ED3">
        <w:rPr>
          <w:lang w:val="es-ES_tradnl"/>
        </w:rPr>
        <w:t>Santa Fe, NM 87502</w:t>
      </w:r>
    </w:p>
    <w:p w:rsidR="003A563D" w:rsidRDefault="003A563D" w:rsidP="003A563D"/>
    <w:p w:rsidR="00F75A1F" w:rsidRDefault="002E15C3" w:rsidP="00AD7AC7">
      <w:pPr>
        <w:spacing w:line="280" w:lineRule="auto"/>
        <w:rPr>
          <w:lang w:val="es-ES_tradnl"/>
        </w:rPr>
      </w:pPr>
      <w:r w:rsidRPr="00CA3ED3">
        <w:rPr>
          <w:lang w:val="es-ES_tradnl"/>
        </w:rPr>
        <w:t>Se prevé que el período de revisión requerirá alrededor de un mes</w:t>
      </w:r>
      <w:r w:rsidRPr="005D249B">
        <w:rPr>
          <w:lang w:val="es-ES_tradnl"/>
        </w:rPr>
        <w:t>.</w:t>
      </w:r>
      <w:r w:rsidR="003A563D" w:rsidRPr="005D249B">
        <w:t xml:space="preserve"> </w:t>
      </w:r>
      <w:r w:rsidRPr="005D249B">
        <w:rPr>
          <w:lang w:val="es-ES_tradnl"/>
        </w:rPr>
        <w:t>Se aceptarán comentarios</w:t>
      </w:r>
      <w:r w:rsidR="00E64857" w:rsidRPr="005D249B">
        <w:rPr>
          <w:lang w:val="es-ES_tradnl"/>
        </w:rPr>
        <w:t xml:space="preserve"> por escrito y pedidos de</w:t>
      </w:r>
      <w:r w:rsidRPr="005D249B">
        <w:rPr>
          <w:lang w:val="es-ES_tradnl"/>
        </w:rPr>
        <w:t xml:space="preserve"> audiencia pública </w:t>
      </w:r>
      <w:r w:rsidRPr="00CA3ED3">
        <w:rPr>
          <w:lang w:val="es-ES_tradnl"/>
        </w:rPr>
        <w:t>durante los 30 días posteriores a la fecha de publicación de este aviso.</w:t>
      </w:r>
      <w:r w:rsidR="003A563D">
        <w:t xml:space="preserve"> </w:t>
      </w:r>
      <w:r w:rsidRPr="00CA3ED3">
        <w:rPr>
          <w:lang w:val="es-ES_tradnl"/>
        </w:rPr>
        <w:t xml:space="preserve">Los comentarios escritos relativos a esta solicitud de </w:t>
      </w:r>
      <w:r w:rsidR="00E64857">
        <w:rPr>
          <w:lang w:val="es-ES_tradnl"/>
        </w:rPr>
        <w:t xml:space="preserve">licencia deben dirigirse a </w:t>
      </w:r>
      <w:r w:rsidRPr="00CA3ED3">
        <w:rPr>
          <w:lang w:val="es-ES_tradnl"/>
        </w:rPr>
        <w:t xml:space="preserve">New Mexico Environment Department, Radiation Control Bureau, P.O. Box 5469, Santa Fe, New </w:t>
      </w:r>
      <w:proofErr w:type="spellStart"/>
      <w:r w:rsidRPr="00CA3ED3">
        <w:rPr>
          <w:lang w:val="es-ES_tradnl"/>
        </w:rPr>
        <w:t>Mexico</w:t>
      </w:r>
      <w:proofErr w:type="spellEnd"/>
      <w:r w:rsidRPr="00CA3ED3">
        <w:rPr>
          <w:lang w:val="es-ES_tradnl"/>
        </w:rPr>
        <w:t xml:space="preserve"> 87502-5469.</w:t>
      </w:r>
    </w:p>
    <w:p w:rsidR="000A3758" w:rsidRPr="000A3758" w:rsidRDefault="000A3758" w:rsidP="000A3758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333333"/>
          <w:sz w:val="18"/>
          <w:szCs w:val="18"/>
        </w:rPr>
      </w:pP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epartamen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l Medi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mbient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uevo México (NMED,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u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sig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glé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)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motiv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az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color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orig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nacional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apaci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x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dministr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su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gram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ctividad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gú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l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xigi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ley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y lo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glament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rrespondient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. El NMED 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lastRenderedPageBreak/>
        <w:t xml:space="preserve">e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sponsabl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ord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sfuerz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ara 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umplimien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gl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y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cep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dagacion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lativ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 lo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quisit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mplementad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40 C.F.R.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art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7, qu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cluy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Títul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VI de la Ley de Derecho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ivil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64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m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fuer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menda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;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c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504 de la Ley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habilit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73; la Ley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75; 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Títul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IX de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miend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duc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72; y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c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13 de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miend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 la Ley Federal de Control de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nta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l Agua de 1972. Si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tien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egunt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obr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st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viso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obr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ualquier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gram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norm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cedimien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MED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ued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municars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con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ordinador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:</w:t>
      </w:r>
    </w:p>
    <w:p w:rsidR="000A3758" w:rsidRPr="000A3758" w:rsidRDefault="000A3758" w:rsidP="000A3758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333333"/>
          <w:sz w:val="18"/>
          <w:szCs w:val="18"/>
        </w:rPr>
      </w:pPr>
      <w:r>
        <w:rPr>
          <w:rFonts w:ascii="Verdana" w:eastAsia="Times New Roman" w:hAnsi="Verdana" w:cs="Times New Roman"/>
          <w:color w:val="333333"/>
          <w:sz w:val="18"/>
          <w:szCs w:val="18"/>
        </w:rPr>
        <w:t>Kristine Yurdin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, Non-Discrimination Coordinator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New Mexico Environment Department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1190 St. Francis Dr., Suite N4050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P.O. Box 5469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Santa Fe, NM 87502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(505) 827-2855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</w:r>
      <w:hyperlink r:id="rId4" w:history="1">
        <w:r w:rsidRPr="000A3758">
          <w:rPr>
            <w:rFonts w:ascii="Verdana" w:eastAsia="Times New Roman" w:hAnsi="Verdana" w:cs="Times New Roman"/>
            <w:color w:val="467795"/>
            <w:sz w:val="18"/>
            <w:szCs w:val="18"/>
            <w:u w:val="single"/>
          </w:rPr>
          <w:t>nd.coordinator@state.nm.us</w:t>
        </w:r>
      </w:hyperlink>
    </w:p>
    <w:p w:rsidR="00FD131F" w:rsidRDefault="000A3758" w:rsidP="000A3758">
      <w:pPr>
        <w:autoSpaceDE w:val="0"/>
        <w:autoSpaceDN w:val="0"/>
        <w:adjustRightInd w:val="0"/>
        <w:spacing w:after="0" w:line="240" w:lineRule="auto"/>
      </w:pP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Si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iens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que h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i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con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spec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 un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gram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ctivi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MED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ued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municars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con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ordinador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nte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dicad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visitar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nuestr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sitio web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hyperlink r:id="rId5" w:history="1">
        <w:r w:rsidRPr="000A3758">
          <w:rPr>
            <w:rFonts w:ascii="Verdana" w:eastAsia="Times New Roman" w:hAnsi="Verdana" w:cs="Times New Roman"/>
            <w:color w:val="467795"/>
            <w:sz w:val="18"/>
            <w:szCs w:val="18"/>
            <w:u w:val="single"/>
          </w:rPr>
          <w:t>https://www.env.nm.gov/NMED/EJ/index.html</w:t>
        </w:r>
      </w:hyperlink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ara sabe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óm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y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ónd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esentar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un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quej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.</w:t>
      </w:r>
    </w:p>
    <w:sectPr w:rsidR="00FD13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qwUApUp7yCwAAAA="/>
  </w:docVars>
  <w:rsids>
    <w:rsidRoot w:val="003A563D"/>
    <w:rsid w:val="000A3758"/>
    <w:rsid w:val="000A433D"/>
    <w:rsid w:val="001927DC"/>
    <w:rsid w:val="001C7238"/>
    <w:rsid w:val="00207BFF"/>
    <w:rsid w:val="0023128B"/>
    <w:rsid w:val="002E15C3"/>
    <w:rsid w:val="00324E32"/>
    <w:rsid w:val="00344485"/>
    <w:rsid w:val="00351077"/>
    <w:rsid w:val="00377195"/>
    <w:rsid w:val="00377E07"/>
    <w:rsid w:val="003A563D"/>
    <w:rsid w:val="00583C17"/>
    <w:rsid w:val="00585291"/>
    <w:rsid w:val="005D249B"/>
    <w:rsid w:val="00606E67"/>
    <w:rsid w:val="0062350B"/>
    <w:rsid w:val="00642A7A"/>
    <w:rsid w:val="006E2055"/>
    <w:rsid w:val="00764B61"/>
    <w:rsid w:val="00834576"/>
    <w:rsid w:val="00846082"/>
    <w:rsid w:val="0088045A"/>
    <w:rsid w:val="00905044"/>
    <w:rsid w:val="00995A1F"/>
    <w:rsid w:val="00A45861"/>
    <w:rsid w:val="00AD7AC7"/>
    <w:rsid w:val="00AE7B09"/>
    <w:rsid w:val="00CA3ED3"/>
    <w:rsid w:val="00CA4A4C"/>
    <w:rsid w:val="00CB6F68"/>
    <w:rsid w:val="00D17F5C"/>
    <w:rsid w:val="00E64857"/>
    <w:rsid w:val="00EB00C5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18-12-07T18:50:00Z</cp:lastPrinted>
  <dcterms:created xsi:type="dcterms:W3CDTF">2019-11-12T20:25:00Z</dcterms:created>
  <dcterms:modified xsi:type="dcterms:W3CDTF">2019-11-12T20:25:00Z</dcterms:modified>
</cp:coreProperties>
</file>